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C8EE2" w14:textId="77777777" w:rsidR="00C83D83" w:rsidRPr="00D754A6" w:rsidRDefault="00C54C2E" w:rsidP="00C83D83">
      <w:pPr>
        <w:jc w:val="center"/>
        <w:rPr>
          <w:rFonts w:ascii="Arial" w:hAnsi="Arial" w:cs="Arial"/>
        </w:rPr>
      </w:pPr>
      <w:r w:rsidRPr="00D754A6">
        <w:rPr>
          <w:rFonts w:ascii="Arial" w:hAnsi="Arial" w:cs="Arial"/>
        </w:rPr>
        <w:t>Lecture/Workshop (Week 6</w:t>
      </w:r>
      <w:r w:rsidR="00111B42" w:rsidRPr="00D754A6">
        <w:rPr>
          <w:rFonts w:ascii="Arial" w:hAnsi="Arial" w:cs="Arial"/>
        </w:rPr>
        <w:t>)</w:t>
      </w:r>
    </w:p>
    <w:p w14:paraId="7FF236C9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>public class MoneyCard</w:t>
      </w:r>
    </w:p>
    <w:p w14:paraId="0A2CB030" w14:textId="77777777" w:rsidR="000864CB" w:rsidRPr="00F529AA" w:rsidRDefault="000864CB" w:rsidP="000864CB">
      <w:pPr>
        <w:rPr>
          <w:rFonts w:ascii="Courier New" w:hAnsi="Courier New" w:cs="Courier New"/>
          <w:b/>
          <w:sz w:val="16"/>
          <w:szCs w:val="16"/>
        </w:rPr>
      </w:pPr>
      <w:r w:rsidRPr="00F529AA">
        <w:rPr>
          <w:rFonts w:ascii="Courier New" w:hAnsi="Courier New" w:cs="Courier New"/>
          <w:b/>
          <w:sz w:val="16"/>
          <w:szCs w:val="16"/>
        </w:rPr>
        <w:t>{</w:t>
      </w:r>
    </w:p>
    <w:p w14:paraId="6F6FDBF4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private String cardNumber;</w:t>
      </w:r>
    </w:p>
    <w:p w14:paraId="31561A86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private String customerName;</w:t>
      </w:r>
    </w:p>
    <w:p w14:paraId="4F445C52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private String currency;</w:t>
      </w:r>
    </w:p>
    <w:p w14:paraId="0C96A73C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private double balance;</w:t>
      </w:r>
    </w:p>
    <w:p w14:paraId="0A9A5C6D" w14:textId="77777777" w:rsidR="000864CB" w:rsidRPr="00F529AA" w:rsidRDefault="000864CB" w:rsidP="000864CB">
      <w:pPr>
        <w:rPr>
          <w:rFonts w:ascii="Courier New" w:hAnsi="Courier New" w:cs="Courier New"/>
          <w:b/>
          <w:sz w:val="16"/>
          <w:szCs w:val="16"/>
        </w:rPr>
      </w:pPr>
    </w:p>
    <w:p w14:paraId="5ED87AD7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public MoneyCard(String cardNo, String custName,</w:t>
      </w:r>
    </w:p>
    <w:p w14:paraId="31ED819E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           String currType)</w:t>
      </w:r>
    </w:p>
    <w:p w14:paraId="7F92595F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{</w:t>
      </w:r>
    </w:p>
    <w:p w14:paraId="2C7B7C96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cardNumber = cardNo;</w:t>
      </w:r>
    </w:p>
    <w:p w14:paraId="18674FB3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customerName = custName;</w:t>
      </w:r>
    </w:p>
    <w:p w14:paraId="4E694B43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currency = currType;</w:t>
      </w:r>
    </w:p>
    <w:p w14:paraId="38791CE3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balance = 0;</w:t>
      </w:r>
    </w:p>
    <w:p w14:paraId="1955F840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}</w:t>
      </w:r>
    </w:p>
    <w:p w14:paraId="1221632E" w14:textId="77777777" w:rsidR="000864CB" w:rsidRPr="00F529AA" w:rsidRDefault="000864CB" w:rsidP="000864CB">
      <w:pPr>
        <w:rPr>
          <w:rFonts w:ascii="Courier New" w:hAnsi="Courier New" w:cs="Courier New"/>
          <w:b/>
          <w:sz w:val="16"/>
          <w:szCs w:val="16"/>
        </w:rPr>
      </w:pPr>
    </w:p>
    <w:p w14:paraId="25E68A78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public double getBalance()</w:t>
      </w:r>
    </w:p>
    <w:p w14:paraId="185ADE42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{</w:t>
      </w:r>
    </w:p>
    <w:p w14:paraId="710D5A72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return balance;</w:t>
      </w:r>
    </w:p>
    <w:p w14:paraId="2853CAC4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}</w:t>
      </w:r>
    </w:p>
    <w:p w14:paraId="319684B7" w14:textId="77777777" w:rsidR="000864CB" w:rsidRPr="00F529AA" w:rsidRDefault="000864CB" w:rsidP="000864CB">
      <w:pPr>
        <w:rPr>
          <w:rFonts w:ascii="Courier New" w:hAnsi="Courier New" w:cs="Courier New"/>
          <w:b/>
          <w:sz w:val="16"/>
          <w:szCs w:val="16"/>
        </w:rPr>
      </w:pPr>
    </w:p>
    <w:p w14:paraId="766E2D34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public void addFunds(double amount)</w:t>
      </w:r>
    </w:p>
    <w:p w14:paraId="7BC92417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{</w:t>
      </w:r>
    </w:p>
    <w:p w14:paraId="6E7A7E77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if (amount &lt;= 0)</w:t>
      </w:r>
    </w:p>
    <w:p w14:paraId="6C527BA9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{</w:t>
      </w:r>
    </w:p>
    <w:p w14:paraId="335EF9E8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System.out.println(amount +</w:t>
      </w:r>
    </w:p>
    <w:p w14:paraId="5DA60854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  " is not a valid amount to add!");</w:t>
      </w:r>
    </w:p>
    <w:p w14:paraId="459A708E" w14:textId="77777777" w:rsidR="00C83D83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}</w:t>
      </w:r>
    </w:p>
    <w:p w14:paraId="50DCE2F5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else</w:t>
      </w:r>
    </w:p>
    <w:p w14:paraId="44FBB602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{</w:t>
      </w:r>
    </w:p>
    <w:p w14:paraId="07823EE0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balance = balance + amount;</w:t>
      </w:r>
    </w:p>
    <w:p w14:paraId="2AB2CA2E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}</w:t>
      </w:r>
    </w:p>
    <w:p w14:paraId="28030008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}</w:t>
      </w:r>
    </w:p>
    <w:p w14:paraId="16250B06" w14:textId="77777777" w:rsidR="000864CB" w:rsidRPr="00F529AA" w:rsidRDefault="000864CB" w:rsidP="000864CB">
      <w:pPr>
        <w:rPr>
          <w:rFonts w:ascii="Courier New" w:hAnsi="Courier New" w:cs="Courier New"/>
          <w:b/>
          <w:sz w:val="16"/>
          <w:szCs w:val="16"/>
        </w:rPr>
      </w:pPr>
    </w:p>
    <w:p w14:paraId="2624B009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public void makePurchase(double amount)</w:t>
      </w:r>
    </w:p>
    <w:p w14:paraId="68820E5A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{</w:t>
      </w:r>
    </w:p>
    <w:p w14:paraId="606D7EAA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if (amount &lt;= 0)</w:t>
      </w:r>
    </w:p>
    <w:p w14:paraId="63A13625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{</w:t>
      </w:r>
    </w:p>
    <w:p w14:paraId="3AA702FB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System.out.println("Not a valid amount");</w:t>
      </w:r>
    </w:p>
    <w:p w14:paraId="342A3359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}</w:t>
      </w:r>
    </w:p>
    <w:p w14:paraId="5200A0D7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else if (amount &gt; balance)</w:t>
      </w:r>
    </w:p>
    <w:p w14:paraId="7D274B31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{</w:t>
      </w:r>
    </w:p>
    <w:p w14:paraId="677C9700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System.out.println("Not enough funds");</w:t>
      </w:r>
    </w:p>
    <w:p w14:paraId="31B9D31C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}</w:t>
      </w:r>
    </w:p>
    <w:p w14:paraId="40E4B988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else</w:t>
      </w:r>
    </w:p>
    <w:p w14:paraId="21AE6083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{</w:t>
      </w:r>
    </w:p>
    <w:p w14:paraId="39B94DB8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 balance -= amount;</w:t>
      </w:r>
    </w:p>
    <w:p w14:paraId="14E7544D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}</w:t>
      </w:r>
    </w:p>
    <w:p w14:paraId="0999DA41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}</w:t>
      </w:r>
    </w:p>
    <w:p w14:paraId="6E569FA4" w14:textId="77777777" w:rsidR="000864CB" w:rsidRPr="00F529AA" w:rsidRDefault="000864CB" w:rsidP="000864CB">
      <w:pPr>
        <w:rPr>
          <w:rFonts w:ascii="Courier New" w:hAnsi="Courier New" w:cs="Courier New"/>
          <w:b/>
          <w:sz w:val="16"/>
          <w:szCs w:val="16"/>
        </w:rPr>
      </w:pPr>
    </w:p>
    <w:p w14:paraId="0C3740FB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public void displayMoneyCard()</w:t>
      </w:r>
    </w:p>
    <w:p w14:paraId="3EC48DF6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{</w:t>
      </w:r>
    </w:p>
    <w:p w14:paraId="1586F9BA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System.out.println("MoneyCard details: "</w:t>
      </w:r>
    </w:p>
    <w:p w14:paraId="76270280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      + "\n\tcardNumber: " + cardNumber</w:t>
      </w:r>
    </w:p>
    <w:p w14:paraId="5197CF9A" w14:textId="77777777" w:rsidR="00C83D83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      + "\n\tcustomerName: " + customerName</w:t>
      </w:r>
    </w:p>
    <w:p w14:paraId="48041E63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      + "\n\tcurrency: " + currency</w:t>
      </w:r>
    </w:p>
    <w:p w14:paraId="610E94D4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      + "\n\tbalance: " + balance);</w:t>
      </w:r>
    </w:p>
    <w:p w14:paraId="07707331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}</w:t>
      </w:r>
    </w:p>
    <w:p w14:paraId="7FFFE109" w14:textId="77777777" w:rsidR="000864CB" w:rsidRPr="00F529AA" w:rsidRDefault="000864CB" w:rsidP="000864CB">
      <w:pPr>
        <w:rPr>
          <w:rFonts w:ascii="Courier New" w:hAnsi="Courier New" w:cs="Courier New"/>
          <w:b/>
          <w:sz w:val="16"/>
          <w:szCs w:val="16"/>
        </w:rPr>
      </w:pPr>
    </w:p>
    <w:p w14:paraId="166905FE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public String toString()</w:t>
      </w:r>
    </w:p>
    <w:p w14:paraId="56178E28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{</w:t>
      </w:r>
    </w:p>
    <w:p w14:paraId="60B566CD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String description = "MoneyCard["</w:t>
      </w:r>
    </w:p>
    <w:p w14:paraId="2A35B13F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  + " cardNumber: " + cardNumber</w:t>
      </w:r>
    </w:p>
    <w:p w14:paraId="68DD9181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  + " customerName: " + customerName</w:t>
      </w:r>
    </w:p>
    <w:p w14:paraId="1723F6FB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  + " currency: " + currency</w:t>
      </w:r>
    </w:p>
    <w:p w14:paraId="59C6AAFD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     + " balance: " + balance + "]";</w:t>
      </w:r>
    </w:p>
    <w:p w14:paraId="359A8168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   return description;</w:t>
      </w:r>
    </w:p>
    <w:p w14:paraId="03632FED" w14:textId="77777777" w:rsidR="000864CB" w:rsidRPr="00F529AA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F529AA">
        <w:rPr>
          <w:rFonts w:ascii="Courier New" w:hAnsi="Courier New" w:cs="Courier New"/>
          <w:b/>
          <w:sz w:val="20"/>
          <w:szCs w:val="20"/>
        </w:rPr>
        <w:t xml:space="preserve">   }</w:t>
      </w:r>
    </w:p>
    <w:p w14:paraId="0F3252F8" w14:textId="77777777" w:rsidR="00C83D83" w:rsidRDefault="000864CB" w:rsidP="00C83D83">
      <w:pPr>
        <w:rPr>
          <w:rFonts w:ascii="Lucida Console" w:hAnsi="Lucida Console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16"/>
          <w:szCs w:val="16"/>
        </w:rPr>
        <w:t>}</w:t>
      </w:r>
      <w:r w:rsidR="00C83D83">
        <w:rPr>
          <w:rFonts w:ascii="Lucida Console" w:hAnsi="Lucida Console"/>
          <w:b/>
          <w:sz w:val="22"/>
          <w:szCs w:val="22"/>
        </w:rPr>
        <w:br w:type="page"/>
      </w:r>
    </w:p>
    <w:p w14:paraId="18A5AC98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lastRenderedPageBreak/>
        <w:t>public class MoneyCardTester</w:t>
      </w:r>
    </w:p>
    <w:p w14:paraId="26DAF50C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>{</w:t>
      </w:r>
    </w:p>
    <w:p w14:paraId="38F79F2F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public static void main(String[] args)</w:t>
      </w:r>
    </w:p>
    <w:p w14:paraId="0EA28F0A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{</w:t>
      </w:r>
    </w:p>
    <w:p w14:paraId="0D56389F" w14:textId="77777777" w:rsidR="000864CB" w:rsidRPr="00CA4AA3" w:rsidRDefault="000864CB" w:rsidP="000864CB">
      <w:pPr>
        <w:rPr>
          <w:rFonts w:ascii="Arial" w:hAnsi="Arial" w:cs="Arial"/>
          <w:sz w:val="20"/>
          <w:szCs w:val="20"/>
        </w:rPr>
      </w:pPr>
      <w:r w:rsidRPr="00CA4AA3">
        <w:rPr>
          <w:rFonts w:ascii="Arial" w:hAnsi="Arial" w:cs="Arial"/>
          <w:sz w:val="20"/>
          <w:szCs w:val="20"/>
        </w:rPr>
        <w:t xml:space="preserve">      // Test 1 - create a money card and display it</w:t>
      </w:r>
    </w:p>
    <w:p w14:paraId="3FC6D1E7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MoneyCard a1 = new MoneyCard("C10", "Smith", "EUR");</w:t>
      </w:r>
    </w:p>
    <w:p w14:paraId="496F4FDA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System.out.println(a1.toString());</w:t>
      </w:r>
    </w:p>
    <w:p w14:paraId="4E573C3B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</w:p>
    <w:p w14:paraId="03AE7BB4" w14:textId="77777777" w:rsidR="000864CB" w:rsidRPr="00CA4AA3" w:rsidRDefault="000864CB" w:rsidP="000864CB">
      <w:pPr>
        <w:rPr>
          <w:rFonts w:ascii="Arial" w:hAnsi="Arial" w:cs="Arial"/>
          <w:sz w:val="20"/>
          <w:szCs w:val="20"/>
        </w:rPr>
      </w:pPr>
      <w:r w:rsidRPr="00CA4AA3">
        <w:rPr>
          <w:rFonts w:ascii="Arial" w:hAnsi="Arial" w:cs="Arial"/>
          <w:sz w:val="20"/>
          <w:szCs w:val="20"/>
        </w:rPr>
        <w:t xml:space="preserve">      // Test 2 . add funds and display the money card</w:t>
      </w:r>
    </w:p>
    <w:p w14:paraId="57CC5AD1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a1.addFunds(200);</w:t>
      </w:r>
    </w:p>
    <w:p w14:paraId="55C4E721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System.out.println(a1);</w:t>
      </w:r>
    </w:p>
    <w:p w14:paraId="7DE3C9B5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</w:p>
    <w:p w14:paraId="26BE1419" w14:textId="77777777" w:rsidR="000864CB" w:rsidRPr="00CA4AA3" w:rsidRDefault="000864CB" w:rsidP="000864CB">
      <w:pPr>
        <w:rPr>
          <w:rFonts w:ascii="Arial" w:hAnsi="Arial" w:cs="Arial"/>
          <w:sz w:val="20"/>
          <w:szCs w:val="20"/>
        </w:rPr>
      </w:pPr>
      <w:r w:rsidRPr="00CA4AA3">
        <w:rPr>
          <w:rFonts w:ascii="Arial" w:hAnsi="Arial" w:cs="Arial"/>
          <w:sz w:val="20"/>
          <w:szCs w:val="20"/>
        </w:rPr>
        <w:t xml:space="preserve">      // Test 3 . try to add an invalid amount and see</w:t>
      </w:r>
    </w:p>
    <w:p w14:paraId="6515D9EC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// how the object handles it</w:t>
      </w:r>
    </w:p>
    <w:p w14:paraId="12562095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a1.addFunds(-100);</w:t>
      </w:r>
    </w:p>
    <w:p w14:paraId="0D2CB28C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System.out.println(a1);</w:t>
      </w:r>
    </w:p>
    <w:p w14:paraId="06CA641A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</w:p>
    <w:p w14:paraId="1D6EF89D" w14:textId="77777777" w:rsidR="000864CB" w:rsidRPr="00CA4AA3" w:rsidRDefault="000864CB" w:rsidP="000864CB">
      <w:pPr>
        <w:rPr>
          <w:rFonts w:ascii="Arial" w:hAnsi="Arial" w:cs="Arial"/>
          <w:sz w:val="20"/>
          <w:szCs w:val="20"/>
        </w:rPr>
      </w:pPr>
      <w:r w:rsidRPr="00CA4AA3">
        <w:rPr>
          <w:rFonts w:ascii="Arial" w:hAnsi="Arial" w:cs="Arial"/>
          <w:sz w:val="20"/>
          <w:szCs w:val="20"/>
        </w:rPr>
        <w:t xml:space="preserve">      // Test 4 - make a purchase</w:t>
      </w:r>
    </w:p>
    <w:p w14:paraId="4544573B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a1.makePurchase(100);</w:t>
      </w:r>
    </w:p>
    <w:p w14:paraId="69D3551D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System.out.println(a1);</w:t>
      </w:r>
    </w:p>
    <w:p w14:paraId="6B751BD7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</w:p>
    <w:p w14:paraId="06B9ECF0" w14:textId="77777777" w:rsidR="000864CB" w:rsidRPr="00CA4AA3" w:rsidRDefault="000864CB" w:rsidP="000864CB">
      <w:pPr>
        <w:rPr>
          <w:rFonts w:ascii="Arial" w:hAnsi="Arial" w:cs="Arial"/>
          <w:sz w:val="20"/>
          <w:szCs w:val="20"/>
        </w:rPr>
      </w:pPr>
      <w:r w:rsidRPr="00CA4AA3">
        <w:rPr>
          <w:rFonts w:ascii="Arial" w:hAnsi="Arial" w:cs="Arial"/>
          <w:sz w:val="20"/>
          <w:szCs w:val="20"/>
        </w:rPr>
        <w:t xml:space="preserve">      // Test 5 - make an invalid purchase request</w:t>
      </w:r>
    </w:p>
    <w:p w14:paraId="25C360F8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a1.makePurchase(0);</w:t>
      </w:r>
    </w:p>
    <w:p w14:paraId="536BE342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System.out.println(a1);</w:t>
      </w:r>
    </w:p>
    <w:p w14:paraId="6CFA3AA8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</w:p>
    <w:p w14:paraId="56A93D82" w14:textId="77777777" w:rsidR="000864CB" w:rsidRPr="00CA4AA3" w:rsidRDefault="000864CB" w:rsidP="000864CB">
      <w:pPr>
        <w:rPr>
          <w:rFonts w:ascii="Arial" w:hAnsi="Arial" w:cs="Arial"/>
          <w:sz w:val="20"/>
          <w:szCs w:val="20"/>
        </w:rPr>
      </w:pPr>
      <w:r w:rsidRPr="00CA4AA3">
        <w:rPr>
          <w:rFonts w:ascii="Arial" w:hAnsi="Arial" w:cs="Arial"/>
          <w:sz w:val="20"/>
          <w:szCs w:val="20"/>
        </w:rPr>
        <w:t xml:space="preserve">      // Test 6 - make a purchase request that is too large</w:t>
      </w:r>
    </w:p>
    <w:p w14:paraId="35A99572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a1.makePurchase(300);</w:t>
      </w:r>
    </w:p>
    <w:p w14:paraId="45D6FB7F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System.out.println(a1);</w:t>
      </w:r>
    </w:p>
    <w:p w14:paraId="637B231B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</w:p>
    <w:p w14:paraId="05FEB933" w14:textId="77777777" w:rsidR="000864CB" w:rsidRPr="00CA4AA3" w:rsidRDefault="000864CB" w:rsidP="000864CB">
      <w:pPr>
        <w:rPr>
          <w:rFonts w:ascii="Arial" w:hAnsi="Arial" w:cs="Arial"/>
          <w:sz w:val="20"/>
          <w:szCs w:val="20"/>
        </w:rPr>
      </w:pPr>
      <w:r w:rsidRPr="00CA4AA3">
        <w:rPr>
          <w:rFonts w:ascii="Arial" w:hAnsi="Arial" w:cs="Arial"/>
          <w:sz w:val="20"/>
          <w:szCs w:val="20"/>
        </w:rPr>
        <w:t xml:space="preserve">      // Test 7 - get the balance</w:t>
      </w:r>
    </w:p>
    <w:p w14:paraId="18138CB5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</w:t>
      </w:r>
      <w:r w:rsidR="004019A9" w:rsidRPr="00C05833">
        <w:rPr>
          <w:rFonts w:ascii="Courier New" w:hAnsi="Courier New" w:cs="Courier New"/>
          <w:b/>
          <w:sz w:val="20"/>
          <w:szCs w:val="20"/>
        </w:rPr>
        <w:t>double balance = a1.getBalance(</w:t>
      </w:r>
      <w:r w:rsidRPr="00C05833">
        <w:rPr>
          <w:rFonts w:ascii="Courier New" w:hAnsi="Courier New" w:cs="Courier New"/>
          <w:b/>
          <w:sz w:val="20"/>
          <w:szCs w:val="20"/>
        </w:rPr>
        <w:t>);</w:t>
      </w:r>
    </w:p>
    <w:p w14:paraId="4109B18D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System.out.println("balance: " + balance);</w:t>
      </w:r>
    </w:p>
    <w:p w14:paraId="2BED5819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</w:p>
    <w:p w14:paraId="4B5983CF" w14:textId="77777777" w:rsidR="000864CB" w:rsidRPr="00CA4AA3" w:rsidRDefault="000864CB" w:rsidP="000864CB">
      <w:pPr>
        <w:rPr>
          <w:rFonts w:ascii="Arial" w:hAnsi="Arial" w:cs="Arial"/>
          <w:sz w:val="20"/>
          <w:szCs w:val="20"/>
        </w:rPr>
      </w:pPr>
      <w:r w:rsidRPr="00CA4AA3">
        <w:rPr>
          <w:rFonts w:ascii="Arial" w:hAnsi="Arial" w:cs="Arial"/>
          <w:sz w:val="20"/>
          <w:szCs w:val="20"/>
        </w:rPr>
        <w:t xml:space="preserve">      // Test 8 . display the money card details</w:t>
      </w:r>
    </w:p>
    <w:p w14:paraId="4422760A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   a1.displayMoneyCard();</w:t>
      </w:r>
    </w:p>
    <w:p w14:paraId="79172F4D" w14:textId="77777777" w:rsidR="000864CB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 xml:space="preserve">   }</w:t>
      </w:r>
    </w:p>
    <w:p w14:paraId="097E9CBB" w14:textId="77777777" w:rsidR="00C83D83" w:rsidRPr="00C05833" w:rsidRDefault="000864CB" w:rsidP="000864CB">
      <w:pPr>
        <w:rPr>
          <w:rFonts w:ascii="Courier New" w:hAnsi="Courier New" w:cs="Courier New"/>
          <w:b/>
          <w:sz w:val="20"/>
          <w:szCs w:val="20"/>
        </w:rPr>
      </w:pPr>
      <w:r w:rsidRPr="00C05833">
        <w:rPr>
          <w:rFonts w:ascii="Courier New" w:hAnsi="Courier New" w:cs="Courier New"/>
          <w:b/>
          <w:sz w:val="20"/>
          <w:szCs w:val="20"/>
        </w:rPr>
        <w:t>}</w:t>
      </w:r>
    </w:p>
    <w:p w14:paraId="594F59DF" w14:textId="77777777" w:rsidR="00F529AA" w:rsidRDefault="0035114D" w:rsidP="00F529AA">
      <w:pPr>
        <w:jc w:val="center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>Lecture/Workshop (Week 7)</w:t>
      </w:r>
      <w:r w:rsidR="00F529AA">
        <w:rPr>
          <w:rFonts w:ascii="Courier New" w:hAnsi="Courier New" w:cs="Courier New"/>
          <w:b/>
          <w:sz w:val="28"/>
          <w:szCs w:val="28"/>
        </w:rPr>
        <w:t xml:space="preserve"> – MoneyCardTester output</w:t>
      </w:r>
    </w:p>
    <w:p w14:paraId="543792BB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</w:p>
    <w:p w14:paraId="7304FE26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>MoneyCard[ cardNumber: C10 customerName: Smith currency: EUR balance: 0.0]</w:t>
      </w:r>
    </w:p>
    <w:p w14:paraId="2196FF6D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</w:p>
    <w:p w14:paraId="38D1C9BF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>MoneyCard[ cardNumber: C10 customerName: Smith currency: EUR balance: 200.0]</w:t>
      </w:r>
    </w:p>
    <w:p w14:paraId="6335735C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</w:p>
    <w:p w14:paraId="14977B7F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>-100.0 is not a valid amount to add!</w:t>
      </w:r>
    </w:p>
    <w:p w14:paraId="12698045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>MoneyCard[ cardNumber: C10 customerName: Smith currency: EUR balance: 200.0]</w:t>
      </w:r>
    </w:p>
    <w:p w14:paraId="746A9554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</w:p>
    <w:p w14:paraId="37EFB58C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>MoneyCard[ cardNumber: C10 customerName: Smith currency: EUR balance: 100.0]</w:t>
      </w:r>
    </w:p>
    <w:p w14:paraId="0214836C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</w:p>
    <w:p w14:paraId="68026541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>Not a valid amount</w:t>
      </w:r>
    </w:p>
    <w:p w14:paraId="3EF35019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>MoneyCard[ cardNumber: C10 customerName: Smith currency: EUR balance: 100.0]</w:t>
      </w:r>
    </w:p>
    <w:p w14:paraId="1754A5A1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</w:p>
    <w:p w14:paraId="2562BD19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>Not enough funds</w:t>
      </w:r>
    </w:p>
    <w:p w14:paraId="57FD36FB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>MoneyCard[ cardNumber: C10 customerName: Smith currency: EUR balance: 100.0]</w:t>
      </w:r>
    </w:p>
    <w:p w14:paraId="28331F4A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</w:p>
    <w:p w14:paraId="4C442722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>balance: 100.0</w:t>
      </w:r>
    </w:p>
    <w:p w14:paraId="6D9E279A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</w:p>
    <w:p w14:paraId="6762407F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>MoneyCard details:</w:t>
      </w:r>
    </w:p>
    <w:p w14:paraId="3F512439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 xml:space="preserve">        cardNumber: C10</w:t>
      </w:r>
    </w:p>
    <w:p w14:paraId="26E7819D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 xml:space="preserve">        customerName: Smith</w:t>
      </w:r>
    </w:p>
    <w:p w14:paraId="1A6434E3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 xml:space="preserve">        currency: EUR</w:t>
      </w:r>
    </w:p>
    <w:p w14:paraId="114D9B92" w14:textId="77777777" w:rsidR="00F529AA" w:rsidRPr="00F529AA" w:rsidRDefault="00F529AA" w:rsidP="00F529AA">
      <w:pPr>
        <w:rPr>
          <w:rFonts w:ascii="Courier New" w:hAnsi="Courier New" w:cs="Courier New"/>
          <w:b/>
          <w:sz w:val="22"/>
          <w:szCs w:val="22"/>
        </w:rPr>
      </w:pPr>
      <w:r w:rsidRPr="00F529AA">
        <w:rPr>
          <w:rFonts w:ascii="Courier New" w:hAnsi="Courier New" w:cs="Courier New"/>
          <w:b/>
          <w:sz w:val="22"/>
          <w:szCs w:val="22"/>
        </w:rPr>
        <w:t xml:space="preserve">        balance: 100.0</w:t>
      </w:r>
    </w:p>
    <w:sectPr w:rsidR="00F529AA" w:rsidRPr="00F529AA" w:rsidSect="004019A9">
      <w:pgSz w:w="11906" w:h="16838"/>
      <w:pgMar w:top="851" w:right="567" w:bottom="28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jY0NzYyNTAyNTRS0lEKTi0uzszPAykwrAUAHqFJGiwAAAA="/>
  </w:docVars>
  <w:rsids>
    <w:rsidRoot w:val="00C83D83"/>
    <w:rsid w:val="00000EC5"/>
    <w:rsid w:val="0001392A"/>
    <w:rsid w:val="00026C68"/>
    <w:rsid w:val="000347A0"/>
    <w:rsid w:val="000359EE"/>
    <w:rsid w:val="00037022"/>
    <w:rsid w:val="00037B52"/>
    <w:rsid w:val="00040443"/>
    <w:rsid w:val="00040A2D"/>
    <w:rsid w:val="00066EA5"/>
    <w:rsid w:val="00074745"/>
    <w:rsid w:val="000864CB"/>
    <w:rsid w:val="000913B2"/>
    <w:rsid w:val="0009469A"/>
    <w:rsid w:val="000B40B7"/>
    <w:rsid w:val="000B5875"/>
    <w:rsid w:val="000C7BE1"/>
    <w:rsid w:val="000D10A7"/>
    <w:rsid w:val="000D74D2"/>
    <w:rsid w:val="000D777C"/>
    <w:rsid w:val="00111B42"/>
    <w:rsid w:val="0011520B"/>
    <w:rsid w:val="00124E3B"/>
    <w:rsid w:val="001432CD"/>
    <w:rsid w:val="00151481"/>
    <w:rsid w:val="001657D2"/>
    <w:rsid w:val="00167135"/>
    <w:rsid w:val="00170A95"/>
    <w:rsid w:val="001837D6"/>
    <w:rsid w:val="00185588"/>
    <w:rsid w:val="001B3E2F"/>
    <w:rsid w:val="001C5B9B"/>
    <w:rsid w:val="001C773E"/>
    <w:rsid w:val="001D00CB"/>
    <w:rsid w:val="001E3A15"/>
    <w:rsid w:val="001F0F92"/>
    <w:rsid w:val="001F3333"/>
    <w:rsid w:val="001F50BE"/>
    <w:rsid w:val="001F593F"/>
    <w:rsid w:val="001F77CF"/>
    <w:rsid w:val="00202B17"/>
    <w:rsid w:val="00202EC1"/>
    <w:rsid w:val="002070B3"/>
    <w:rsid w:val="00210BB5"/>
    <w:rsid w:val="00212EB2"/>
    <w:rsid w:val="0021726A"/>
    <w:rsid w:val="00223DC3"/>
    <w:rsid w:val="0023735D"/>
    <w:rsid w:val="00241AF7"/>
    <w:rsid w:val="00242C9C"/>
    <w:rsid w:val="00253A77"/>
    <w:rsid w:val="002601AC"/>
    <w:rsid w:val="00263BF7"/>
    <w:rsid w:val="0026405E"/>
    <w:rsid w:val="002725FD"/>
    <w:rsid w:val="00274B0C"/>
    <w:rsid w:val="00275BBE"/>
    <w:rsid w:val="00277B12"/>
    <w:rsid w:val="002851CC"/>
    <w:rsid w:val="00287734"/>
    <w:rsid w:val="0029507B"/>
    <w:rsid w:val="002A715A"/>
    <w:rsid w:val="002A7D19"/>
    <w:rsid w:val="002C06F2"/>
    <w:rsid w:val="002C65A9"/>
    <w:rsid w:val="002D5064"/>
    <w:rsid w:val="002E4C8A"/>
    <w:rsid w:val="002F4B9A"/>
    <w:rsid w:val="00304387"/>
    <w:rsid w:val="00304A1B"/>
    <w:rsid w:val="0030544F"/>
    <w:rsid w:val="00305458"/>
    <w:rsid w:val="00313518"/>
    <w:rsid w:val="0032395B"/>
    <w:rsid w:val="003264B9"/>
    <w:rsid w:val="00334DB9"/>
    <w:rsid w:val="0035114D"/>
    <w:rsid w:val="00356370"/>
    <w:rsid w:val="00366F6F"/>
    <w:rsid w:val="003822AC"/>
    <w:rsid w:val="003838B1"/>
    <w:rsid w:val="003964AB"/>
    <w:rsid w:val="003C008C"/>
    <w:rsid w:val="003C3C2E"/>
    <w:rsid w:val="003E0C60"/>
    <w:rsid w:val="003E388B"/>
    <w:rsid w:val="003E3897"/>
    <w:rsid w:val="003E3B18"/>
    <w:rsid w:val="003E735E"/>
    <w:rsid w:val="004019A9"/>
    <w:rsid w:val="0040237F"/>
    <w:rsid w:val="00406629"/>
    <w:rsid w:val="0041541B"/>
    <w:rsid w:val="004268E5"/>
    <w:rsid w:val="00427ECA"/>
    <w:rsid w:val="00431909"/>
    <w:rsid w:val="004359A6"/>
    <w:rsid w:val="00437477"/>
    <w:rsid w:val="00450B5C"/>
    <w:rsid w:val="00456DAA"/>
    <w:rsid w:val="00470485"/>
    <w:rsid w:val="00474227"/>
    <w:rsid w:val="00480AB4"/>
    <w:rsid w:val="00482212"/>
    <w:rsid w:val="00484A71"/>
    <w:rsid w:val="00485311"/>
    <w:rsid w:val="00486B01"/>
    <w:rsid w:val="004A14B3"/>
    <w:rsid w:val="004B0713"/>
    <w:rsid w:val="004B5621"/>
    <w:rsid w:val="004B677C"/>
    <w:rsid w:val="004C73CF"/>
    <w:rsid w:val="004D08CC"/>
    <w:rsid w:val="004D455E"/>
    <w:rsid w:val="0050114C"/>
    <w:rsid w:val="005022FB"/>
    <w:rsid w:val="0050727B"/>
    <w:rsid w:val="0051446E"/>
    <w:rsid w:val="005230A1"/>
    <w:rsid w:val="00525839"/>
    <w:rsid w:val="00531B1D"/>
    <w:rsid w:val="00540F56"/>
    <w:rsid w:val="0054426E"/>
    <w:rsid w:val="005443AF"/>
    <w:rsid w:val="00550811"/>
    <w:rsid w:val="00557953"/>
    <w:rsid w:val="00557B06"/>
    <w:rsid w:val="00566996"/>
    <w:rsid w:val="00566F92"/>
    <w:rsid w:val="00583526"/>
    <w:rsid w:val="00586AD1"/>
    <w:rsid w:val="005952F2"/>
    <w:rsid w:val="005C231C"/>
    <w:rsid w:val="005C572A"/>
    <w:rsid w:val="005D2787"/>
    <w:rsid w:val="005D44F6"/>
    <w:rsid w:val="005D7274"/>
    <w:rsid w:val="005E3B33"/>
    <w:rsid w:val="005E4242"/>
    <w:rsid w:val="005E4584"/>
    <w:rsid w:val="005F4067"/>
    <w:rsid w:val="005F4C7B"/>
    <w:rsid w:val="005F4D57"/>
    <w:rsid w:val="005F6975"/>
    <w:rsid w:val="00605D67"/>
    <w:rsid w:val="00612868"/>
    <w:rsid w:val="00615287"/>
    <w:rsid w:val="00621B06"/>
    <w:rsid w:val="00623E5C"/>
    <w:rsid w:val="006373B6"/>
    <w:rsid w:val="0065095E"/>
    <w:rsid w:val="00673D96"/>
    <w:rsid w:val="00680871"/>
    <w:rsid w:val="00681488"/>
    <w:rsid w:val="00681AD8"/>
    <w:rsid w:val="00692C0B"/>
    <w:rsid w:val="006B1678"/>
    <w:rsid w:val="006B4101"/>
    <w:rsid w:val="006D1BCF"/>
    <w:rsid w:val="006D3D26"/>
    <w:rsid w:val="006D7569"/>
    <w:rsid w:val="006E5725"/>
    <w:rsid w:val="006E703B"/>
    <w:rsid w:val="006F2044"/>
    <w:rsid w:val="006F2987"/>
    <w:rsid w:val="006F4089"/>
    <w:rsid w:val="006F7E7A"/>
    <w:rsid w:val="006F7EF8"/>
    <w:rsid w:val="00700FDD"/>
    <w:rsid w:val="007118DA"/>
    <w:rsid w:val="007221F8"/>
    <w:rsid w:val="00731019"/>
    <w:rsid w:val="00740EAD"/>
    <w:rsid w:val="00743210"/>
    <w:rsid w:val="00743F2D"/>
    <w:rsid w:val="0074423F"/>
    <w:rsid w:val="00744701"/>
    <w:rsid w:val="00751513"/>
    <w:rsid w:val="00765B84"/>
    <w:rsid w:val="00771141"/>
    <w:rsid w:val="00793581"/>
    <w:rsid w:val="0079431C"/>
    <w:rsid w:val="00795761"/>
    <w:rsid w:val="007C407B"/>
    <w:rsid w:val="007C6E6C"/>
    <w:rsid w:val="007D0E63"/>
    <w:rsid w:val="007E554B"/>
    <w:rsid w:val="007E6888"/>
    <w:rsid w:val="007F12DD"/>
    <w:rsid w:val="0080593A"/>
    <w:rsid w:val="008263A6"/>
    <w:rsid w:val="008375CC"/>
    <w:rsid w:val="0084495F"/>
    <w:rsid w:val="00846991"/>
    <w:rsid w:val="0085453F"/>
    <w:rsid w:val="0085578C"/>
    <w:rsid w:val="00856DF6"/>
    <w:rsid w:val="00857072"/>
    <w:rsid w:val="0086010B"/>
    <w:rsid w:val="008641AC"/>
    <w:rsid w:val="00865F2D"/>
    <w:rsid w:val="00876619"/>
    <w:rsid w:val="00876A9E"/>
    <w:rsid w:val="008857E8"/>
    <w:rsid w:val="0088627B"/>
    <w:rsid w:val="00886925"/>
    <w:rsid w:val="00887CA1"/>
    <w:rsid w:val="00891CF4"/>
    <w:rsid w:val="008A2588"/>
    <w:rsid w:val="008A3C29"/>
    <w:rsid w:val="008B5A1B"/>
    <w:rsid w:val="008B773C"/>
    <w:rsid w:val="008C578D"/>
    <w:rsid w:val="008D57FE"/>
    <w:rsid w:val="008F0AD2"/>
    <w:rsid w:val="008F123E"/>
    <w:rsid w:val="008F4820"/>
    <w:rsid w:val="009002F0"/>
    <w:rsid w:val="00914B3A"/>
    <w:rsid w:val="0094393E"/>
    <w:rsid w:val="0094572D"/>
    <w:rsid w:val="00951ACA"/>
    <w:rsid w:val="009551A0"/>
    <w:rsid w:val="00962DA6"/>
    <w:rsid w:val="0096552B"/>
    <w:rsid w:val="00965B11"/>
    <w:rsid w:val="00966018"/>
    <w:rsid w:val="00974CC9"/>
    <w:rsid w:val="00982A6C"/>
    <w:rsid w:val="00984D8F"/>
    <w:rsid w:val="00985EDD"/>
    <w:rsid w:val="0099251E"/>
    <w:rsid w:val="009952C3"/>
    <w:rsid w:val="009B43B4"/>
    <w:rsid w:val="009B7D7A"/>
    <w:rsid w:val="009D571E"/>
    <w:rsid w:val="009D7EFE"/>
    <w:rsid w:val="009F7310"/>
    <w:rsid w:val="00A055B4"/>
    <w:rsid w:val="00A1085A"/>
    <w:rsid w:val="00A17A29"/>
    <w:rsid w:val="00A22BA3"/>
    <w:rsid w:val="00A32E85"/>
    <w:rsid w:val="00A33A7F"/>
    <w:rsid w:val="00A345C8"/>
    <w:rsid w:val="00A55626"/>
    <w:rsid w:val="00A611D8"/>
    <w:rsid w:val="00A70BBB"/>
    <w:rsid w:val="00A82488"/>
    <w:rsid w:val="00A85AEF"/>
    <w:rsid w:val="00A873D9"/>
    <w:rsid w:val="00AA0F06"/>
    <w:rsid w:val="00AD0BA7"/>
    <w:rsid w:val="00AD3E9E"/>
    <w:rsid w:val="00AE7BDC"/>
    <w:rsid w:val="00AF09BB"/>
    <w:rsid w:val="00AF7809"/>
    <w:rsid w:val="00B00B22"/>
    <w:rsid w:val="00B01F0B"/>
    <w:rsid w:val="00B04BFA"/>
    <w:rsid w:val="00B10917"/>
    <w:rsid w:val="00B148CA"/>
    <w:rsid w:val="00B1714E"/>
    <w:rsid w:val="00B24132"/>
    <w:rsid w:val="00B3248F"/>
    <w:rsid w:val="00B365A6"/>
    <w:rsid w:val="00B44DE6"/>
    <w:rsid w:val="00B51BC0"/>
    <w:rsid w:val="00B569BE"/>
    <w:rsid w:val="00B64927"/>
    <w:rsid w:val="00B743B6"/>
    <w:rsid w:val="00B750AC"/>
    <w:rsid w:val="00B817FB"/>
    <w:rsid w:val="00B851A3"/>
    <w:rsid w:val="00B866D7"/>
    <w:rsid w:val="00BB2680"/>
    <w:rsid w:val="00BB441B"/>
    <w:rsid w:val="00BB4A9F"/>
    <w:rsid w:val="00BC58F5"/>
    <w:rsid w:val="00BD2C8B"/>
    <w:rsid w:val="00BF420E"/>
    <w:rsid w:val="00BF5E57"/>
    <w:rsid w:val="00C05833"/>
    <w:rsid w:val="00C07AA8"/>
    <w:rsid w:val="00C17425"/>
    <w:rsid w:val="00C20B96"/>
    <w:rsid w:val="00C21623"/>
    <w:rsid w:val="00C22276"/>
    <w:rsid w:val="00C3668A"/>
    <w:rsid w:val="00C445CD"/>
    <w:rsid w:val="00C50D80"/>
    <w:rsid w:val="00C54C2E"/>
    <w:rsid w:val="00C55EE3"/>
    <w:rsid w:val="00C5770F"/>
    <w:rsid w:val="00C661D9"/>
    <w:rsid w:val="00C67F99"/>
    <w:rsid w:val="00C76767"/>
    <w:rsid w:val="00C77ABD"/>
    <w:rsid w:val="00C80C9F"/>
    <w:rsid w:val="00C83D83"/>
    <w:rsid w:val="00C92A7D"/>
    <w:rsid w:val="00C951C1"/>
    <w:rsid w:val="00CA03DB"/>
    <w:rsid w:val="00CA4AA3"/>
    <w:rsid w:val="00CC53AF"/>
    <w:rsid w:val="00CE0220"/>
    <w:rsid w:val="00CE4729"/>
    <w:rsid w:val="00CF175B"/>
    <w:rsid w:val="00CF5D21"/>
    <w:rsid w:val="00D0069C"/>
    <w:rsid w:val="00D0352D"/>
    <w:rsid w:val="00D03860"/>
    <w:rsid w:val="00D15326"/>
    <w:rsid w:val="00D22FC9"/>
    <w:rsid w:val="00D2375E"/>
    <w:rsid w:val="00D31EE3"/>
    <w:rsid w:val="00D4031C"/>
    <w:rsid w:val="00D41E08"/>
    <w:rsid w:val="00D4251C"/>
    <w:rsid w:val="00D43474"/>
    <w:rsid w:val="00D4371D"/>
    <w:rsid w:val="00D5470A"/>
    <w:rsid w:val="00D575BE"/>
    <w:rsid w:val="00D754A6"/>
    <w:rsid w:val="00D760C8"/>
    <w:rsid w:val="00D81839"/>
    <w:rsid w:val="00D84479"/>
    <w:rsid w:val="00D87949"/>
    <w:rsid w:val="00D9219D"/>
    <w:rsid w:val="00D92615"/>
    <w:rsid w:val="00D92992"/>
    <w:rsid w:val="00DA1A43"/>
    <w:rsid w:val="00DB6242"/>
    <w:rsid w:val="00DD3042"/>
    <w:rsid w:val="00DD62B3"/>
    <w:rsid w:val="00DD7A3D"/>
    <w:rsid w:val="00DE61A1"/>
    <w:rsid w:val="00DF15A2"/>
    <w:rsid w:val="00DF2543"/>
    <w:rsid w:val="00E00541"/>
    <w:rsid w:val="00E03A06"/>
    <w:rsid w:val="00E05356"/>
    <w:rsid w:val="00E158F4"/>
    <w:rsid w:val="00E2352D"/>
    <w:rsid w:val="00E25C94"/>
    <w:rsid w:val="00E2664A"/>
    <w:rsid w:val="00E45357"/>
    <w:rsid w:val="00E457FE"/>
    <w:rsid w:val="00E46CE4"/>
    <w:rsid w:val="00E5169C"/>
    <w:rsid w:val="00E64172"/>
    <w:rsid w:val="00E70130"/>
    <w:rsid w:val="00E734C6"/>
    <w:rsid w:val="00E736DD"/>
    <w:rsid w:val="00E749C3"/>
    <w:rsid w:val="00E81BE8"/>
    <w:rsid w:val="00E9290D"/>
    <w:rsid w:val="00E94F0D"/>
    <w:rsid w:val="00E95EE8"/>
    <w:rsid w:val="00E9744F"/>
    <w:rsid w:val="00EA0239"/>
    <w:rsid w:val="00EA72C3"/>
    <w:rsid w:val="00EC6077"/>
    <w:rsid w:val="00EC777C"/>
    <w:rsid w:val="00ED5D6B"/>
    <w:rsid w:val="00EE0E30"/>
    <w:rsid w:val="00EE739A"/>
    <w:rsid w:val="00EF1907"/>
    <w:rsid w:val="00F05E17"/>
    <w:rsid w:val="00F060DD"/>
    <w:rsid w:val="00F10F64"/>
    <w:rsid w:val="00F1529A"/>
    <w:rsid w:val="00F35930"/>
    <w:rsid w:val="00F36896"/>
    <w:rsid w:val="00F36DD5"/>
    <w:rsid w:val="00F41479"/>
    <w:rsid w:val="00F476F5"/>
    <w:rsid w:val="00F5060A"/>
    <w:rsid w:val="00F51332"/>
    <w:rsid w:val="00F521EF"/>
    <w:rsid w:val="00F529AA"/>
    <w:rsid w:val="00F56EB3"/>
    <w:rsid w:val="00F63FA3"/>
    <w:rsid w:val="00F64311"/>
    <w:rsid w:val="00F706D9"/>
    <w:rsid w:val="00F777AA"/>
    <w:rsid w:val="00F77BB8"/>
    <w:rsid w:val="00F81B91"/>
    <w:rsid w:val="00F821A6"/>
    <w:rsid w:val="00F84AFE"/>
    <w:rsid w:val="00FB2290"/>
    <w:rsid w:val="00FC3A9C"/>
    <w:rsid w:val="00FC7E18"/>
    <w:rsid w:val="00FD25CD"/>
    <w:rsid w:val="00FD3CB5"/>
    <w:rsid w:val="00FE0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53D8A5"/>
  <w15:docId w15:val="{DF555062-E1A2-40D5-9544-70A887DBF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C058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0583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7</Words>
  <Characters>27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 Trobe University</Company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 Staff</dc:creator>
  <cp:lastModifiedBy>MARITA FITZGERALD</cp:lastModifiedBy>
  <cp:revision>2</cp:revision>
  <cp:lastPrinted>2011-09-07T03:52:00Z</cp:lastPrinted>
  <dcterms:created xsi:type="dcterms:W3CDTF">2020-04-15T14:06:00Z</dcterms:created>
  <dcterms:modified xsi:type="dcterms:W3CDTF">2020-04-15T14:06:00Z</dcterms:modified>
</cp:coreProperties>
</file>